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81953" w14:textId="77777777" w:rsidR="00113711" w:rsidRDefault="0026632D" w:rsidP="0026632D">
      <w:pPr>
        <w:pStyle w:val="Heading1"/>
      </w:pPr>
      <w:r>
        <w:t>Answers to Questions from P1.2</w:t>
      </w:r>
    </w:p>
    <w:p w14:paraId="47F03914" w14:textId="77777777" w:rsidR="0026632D" w:rsidRDefault="0026632D" w:rsidP="0026632D"/>
    <w:p w14:paraId="65CA8962" w14:textId="7DF2E868" w:rsidR="0026632D" w:rsidRDefault="0026632D" w:rsidP="0026632D">
      <w:r>
        <w:t xml:space="preserve">Name: </w:t>
      </w:r>
      <w:r w:rsidR="008B0E1A">
        <w:t>Luong Trac Duc Anh</w:t>
      </w:r>
    </w:p>
    <w:p w14:paraId="26055BA1" w14:textId="5EEC381C" w:rsidR="0026632D" w:rsidRDefault="0026632D" w:rsidP="0026632D">
      <w:r>
        <w:t xml:space="preserve">Student ID: </w:t>
      </w:r>
      <w:r w:rsidR="008B0E1A" w:rsidRPr="008B0E1A">
        <w:t>103488117</w:t>
      </w:r>
    </w:p>
    <w:p w14:paraId="3698FFF6" w14:textId="77777777" w:rsidR="0026632D" w:rsidRDefault="0026632D" w:rsidP="0026632D"/>
    <w:p w14:paraId="712A2F7E" w14:textId="40097DF3" w:rsidR="0026632D" w:rsidRDefault="00DA40D7" w:rsidP="0026632D">
      <w:r w:rsidRPr="00DA40D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How many Counter objects were created?</w:t>
      </w:r>
    </w:p>
    <w:p w14:paraId="7A6CE0E4" w14:textId="77777777" w:rsidR="0026632D" w:rsidRDefault="0026632D" w:rsidP="0026632D"/>
    <w:p w14:paraId="365496E2" w14:textId="44E9FA53" w:rsidR="00DA40D7" w:rsidRDefault="00DA40D7" w:rsidP="0026632D">
      <w:r>
        <w:t xml:space="preserve"> A total of </w:t>
      </w:r>
      <w:r w:rsidR="008B0E1A" w:rsidRPr="00656870">
        <w:rPr>
          <w:highlight w:val="yellow"/>
        </w:rPr>
        <w:t>2</w:t>
      </w:r>
      <w:r w:rsidR="00215DDD">
        <w:rPr>
          <w:highlight w:val="yellow"/>
        </w:rPr>
        <w:t xml:space="preserve"> objects</w:t>
      </w:r>
      <w:r w:rsidR="0044394B" w:rsidRPr="00656870">
        <w:rPr>
          <w:highlight w:val="yellow"/>
        </w:rPr>
        <w:t xml:space="preserve"> +</w:t>
      </w:r>
      <w:r w:rsidR="00656870">
        <w:rPr>
          <w:highlight w:val="yellow"/>
        </w:rPr>
        <w:t xml:space="preserve"> </w:t>
      </w:r>
      <w:r w:rsidR="0044394B" w:rsidRPr="00656870">
        <w:rPr>
          <w:highlight w:val="yellow"/>
        </w:rPr>
        <w:t>1 reference</w:t>
      </w:r>
      <w:r w:rsidR="00656870" w:rsidRPr="00656870">
        <w:rPr>
          <w:highlight w:val="yellow"/>
        </w:rPr>
        <w:t xml:space="preserve"> = 3 objects</w:t>
      </w:r>
      <w:r w:rsidR="00D001C4">
        <w:t>.</w:t>
      </w:r>
    </w:p>
    <w:p w14:paraId="3DFC8F3A" w14:textId="77777777" w:rsidR="0026632D" w:rsidRDefault="0026632D" w:rsidP="0026632D"/>
    <w:p w14:paraId="1D0F7C6A" w14:textId="7D5EFE97" w:rsidR="0026632D" w:rsidRDefault="008F5B20" w:rsidP="0026632D">
      <w:pPr>
        <w:pStyle w:val="Heading2"/>
      </w:pPr>
      <w:r>
        <w:t xml:space="preserve">Variables declared in main() are different to the objects created when we call new. </w:t>
      </w:r>
      <w:r w:rsidR="00DA40D7" w:rsidRPr="00DA40D7">
        <w:t xml:space="preserve">What is the relationship between the </w:t>
      </w:r>
      <w:r w:rsidR="00F57C7F">
        <w:t xml:space="preserve">declared </w:t>
      </w:r>
      <w:r w:rsidR="00DA40D7" w:rsidRPr="00DA40D7">
        <w:t>variables</w:t>
      </w:r>
      <w:r w:rsidR="00F7370E">
        <w:t xml:space="preserve"> in main</w:t>
      </w:r>
      <w:r w:rsidR="00DA40D7" w:rsidRPr="00DA40D7">
        <w:t xml:space="preserve"> and the objects</w:t>
      </w:r>
      <w:r w:rsidR="00F57C7F">
        <w:t xml:space="preserve"> created</w:t>
      </w:r>
      <w:r w:rsidR="00DA40D7" w:rsidRPr="00DA40D7">
        <w:t>?</w:t>
      </w:r>
    </w:p>
    <w:p w14:paraId="4AF38490" w14:textId="77777777" w:rsidR="00DA40D7" w:rsidRDefault="00DA40D7" w:rsidP="00DA40D7"/>
    <w:p w14:paraId="3024E8A0" w14:textId="28496A89" w:rsidR="00DA40D7" w:rsidRPr="00DA40D7" w:rsidRDefault="00B5702F" w:rsidP="00DA40D7">
      <w:r>
        <w:t xml:space="preserve">Variables </w:t>
      </w:r>
      <w:r w:rsidR="00D001C4" w:rsidRPr="00773FE4">
        <w:rPr>
          <w:highlight w:val="yellow"/>
        </w:rPr>
        <w:t>contain references to</w:t>
      </w:r>
      <w:r w:rsidRPr="00773FE4">
        <w:t xml:space="preserve"> </w:t>
      </w:r>
      <w:r>
        <w:t>objects.</w:t>
      </w:r>
    </w:p>
    <w:p w14:paraId="72ED752B" w14:textId="77777777" w:rsidR="0026632D" w:rsidRDefault="0026632D" w:rsidP="0026632D"/>
    <w:p w14:paraId="28D4B16C" w14:textId="4E968789" w:rsidR="0026632D" w:rsidRDefault="00DB0D6D" w:rsidP="0026632D"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 xml:space="preserve">Resetting </w:t>
      </w:r>
      <w:r w:rsidRPr="00DA40D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the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 xml:space="preserve"> counter in </w:t>
      </w:r>
      <w:r w:rsidR="00DA40D7" w:rsidRPr="00DA40D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 xml:space="preserve">myCounters[2]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 xml:space="preserve">also </w:t>
      </w:r>
      <w:r w:rsidR="00DA40D7" w:rsidRPr="00DA40D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change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s</w:t>
      </w:r>
      <w:r w:rsidR="00DA40D7" w:rsidRPr="00DA40D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 xml:space="preserve"> the value of the counter in myCounters[0]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.  Why does this happen?</w:t>
      </w:r>
    </w:p>
    <w:p w14:paraId="22495FB6" w14:textId="77777777" w:rsidR="00DA40D7" w:rsidRDefault="00DA40D7" w:rsidP="0026632D"/>
    <w:p w14:paraId="648A7784" w14:textId="1A5A85FE" w:rsidR="0026632D" w:rsidRDefault="00DA40D7" w:rsidP="0026632D">
      <w:r>
        <w:t>myCounter[2] and myCounter[0]</w:t>
      </w:r>
      <w:r w:rsidR="00F57C7F">
        <w:t xml:space="preserve"> </w:t>
      </w:r>
      <w:r w:rsidR="00D001C4" w:rsidRPr="00773FE4">
        <w:rPr>
          <w:highlight w:val="yellow"/>
        </w:rPr>
        <w:t>contain references to the same object</w:t>
      </w:r>
      <w:r w:rsidR="00D001C4">
        <w:t>.</w:t>
      </w:r>
    </w:p>
    <w:p w14:paraId="2F18027C" w14:textId="77777777" w:rsidR="0026632D" w:rsidRDefault="0026632D" w:rsidP="0026632D"/>
    <w:p w14:paraId="47241F5F" w14:textId="77777777" w:rsidR="0026632D" w:rsidRPr="0026632D" w:rsidRDefault="0026632D" w:rsidP="0026632D"/>
    <w:p w14:paraId="62150ABD" w14:textId="053E509E" w:rsidR="00DB0D6D" w:rsidRDefault="00DB0D6D" w:rsidP="0026632D">
      <w:pPr>
        <w:pStyle w:val="Heading2"/>
      </w:pPr>
      <w:r>
        <w:t>The key difference between memory on the heap compared to the stack and the heap is that the heap holds dynamically allocated memory.  What does this mean  ?</w:t>
      </w:r>
    </w:p>
    <w:p w14:paraId="2BD84C5C" w14:textId="23F637FF" w:rsidR="00B745C0" w:rsidRDefault="00B745C0" w:rsidP="00DB0D6D"/>
    <w:p w14:paraId="37CEEB8F" w14:textId="0FBA28C4" w:rsidR="00B745C0" w:rsidRPr="00773FE4" w:rsidRDefault="00B745C0" w:rsidP="00DB0D6D">
      <w:r>
        <w:t xml:space="preserve">Dynamic memory allocation means </w:t>
      </w:r>
      <w:r w:rsidRPr="00B745C0">
        <w:rPr>
          <w:highlight w:val="yellow"/>
        </w:rPr>
        <w:t>that when a new variable is created, the computer will create and allocate memory for the object on the heap at runtime</w:t>
      </w:r>
      <w:r>
        <w:rPr>
          <w:highlight w:val="yellow"/>
        </w:rPr>
        <w:t>,</w:t>
      </w:r>
      <w:r w:rsidRPr="00B745C0">
        <w:rPr>
          <w:highlight w:val="yellow"/>
        </w:rPr>
        <w:t xml:space="preserve"> and then the computer will return the variable which holds the object’s values, methods, and properties every time we called based on the memory address</w:t>
      </w:r>
      <w:r w:rsidRPr="00772010">
        <w:t>.</w:t>
      </w:r>
    </w:p>
    <w:p w14:paraId="53523332" w14:textId="77777777" w:rsidR="00DB0D6D" w:rsidRPr="00DB0D6D" w:rsidRDefault="00DB0D6D" w:rsidP="00DB0D6D"/>
    <w:p w14:paraId="4FD44E8F" w14:textId="1DF44393" w:rsidR="0026632D" w:rsidRDefault="00DB0D6D" w:rsidP="0026632D">
      <w:pPr>
        <w:pStyle w:val="Heading2"/>
      </w:pPr>
      <w:r>
        <w:t>On which</w:t>
      </w:r>
      <w:r w:rsidR="00DA40D7" w:rsidRPr="00DA40D7">
        <w:t xml:space="preserve"> are objects allocated</w:t>
      </w:r>
      <w:r>
        <w:t xml:space="preserve"> (heap or stack) </w:t>
      </w:r>
      <w:r w:rsidR="00DA40D7" w:rsidRPr="00DA40D7">
        <w:t xml:space="preserve">? </w:t>
      </w:r>
      <w:r>
        <w:t>On which are local variables allocated (heap or stack)  ?</w:t>
      </w:r>
    </w:p>
    <w:p w14:paraId="1ED6B5FE" w14:textId="77777777" w:rsidR="0026632D" w:rsidRDefault="0026632D" w:rsidP="0026632D"/>
    <w:p w14:paraId="760E8117" w14:textId="57819129" w:rsidR="00DA40D7" w:rsidRDefault="00DA40D7" w:rsidP="0026632D">
      <w:r>
        <w:t xml:space="preserve">Objects are allocated on the </w:t>
      </w:r>
      <w:r w:rsidR="006F50D2" w:rsidRPr="003A0114">
        <w:rPr>
          <w:highlight w:val="yellow"/>
        </w:rPr>
        <w:t>heap, references to objects on the stack</w:t>
      </w:r>
      <w:r w:rsidR="006F50D2">
        <w:t>.</w:t>
      </w:r>
    </w:p>
    <w:p w14:paraId="41D440A2" w14:textId="65F7BCE5" w:rsidR="00702D55" w:rsidRDefault="00702D55" w:rsidP="0026632D">
      <w:r>
        <w:t xml:space="preserve">Local variables are allocated on the </w:t>
      </w:r>
      <w:r w:rsidR="00773FE4" w:rsidRPr="003A0114">
        <w:rPr>
          <w:highlight w:val="yellow"/>
        </w:rPr>
        <w:t>stack, contain of references to other dynamic objects</w:t>
      </w:r>
      <w:r w:rsidR="00773FE4">
        <w:t>.</w:t>
      </w:r>
    </w:p>
    <w:p w14:paraId="4A6B520A" w14:textId="77777777" w:rsidR="0026632D" w:rsidRDefault="0026632D" w:rsidP="0026632D"/>
    <w:p w14:paraId="683ECBCA" w14:textId="761AB13C" w:rsidR="0026632D" w:rsidRDefault="00DB0D6D" w:rsidP="0026632D"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What does the new() method do when called for a particular class</w:t>
      </w:r>
      <w:r w:rsidR="00DA40D7" w:rsidRPr="00DA40D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 xml:space="preserve"> What does it do and what does it return?</w:t>
      </w:r>
    </w:p>
    <w:p w14:paraId="62974853" w14:textId="77777777" w:rsidR="00D27B69" w:rsidRDefault="00D27B69" w:rsidP="0026632D"/>
    <w:p w14:paraId="7E220C02" w14:textId="3FAB0F13" w:rsidR="00DA40D7" w:rsidRDefault="00D954F9" w:rsidP="0026632D">
      <w:r>
        <w:t xml:space="preserve">When new is called on a class it </w:t>
      </w:r>
      <w:r w:rsidR="00773FE4" w:rsidRPr="003A0114">
        <w:rPr>
          <w:highlight w:val="yellow"/>
        </w:rPr>
        <w:t>allocates the memory required on the disk</w:t>
      </w:r>
      <w:r w:rsidR="003A0114" w:rsidRPr="003A0114">
        <w:rPr>
          <w:highlight w:val="yellow"/>
        </w:rPr>
        <w:t xml:space="preserve"> and calls the constructor</w:t>
      </w:r>
      <w:r w:rsidR="003C6F79">
        <w:t xml:space="preserve"> </w:t>
      </w:r>
      <w:r>
        <w:t>then it returns</w:t>
      </w:r>
      <w:r w:rsidR="003A0114">
        <w:t xml:space="preserve"> </w:t>
      </w:r>
      <w:r w:rsidR="003A0114" w:rsidRPr="003A0114">
        <w:rPr>
          <w:highlight w:val="yellow"/>
        </w:rPr>
        <w:t>a reference to the object in the form of a memory address</w:t>
      </w:r>
      <w:r w:rsidR="003A0114">
        <w:t>.</w:t>
      </w:r>
    </w:p>
    <w:p w14:paraId="01FD8460" w14:textId="77777777" w:rsidR="00DA40D7" w:rsidRDefault="00DA40D7" w:rsidP="0026632D"/>
    <w:p w14:paraId="75CBF511" w14:textId="77777777" w:rsidR="00DA40D7" w:rsidRDefault="00DA40D7" w:rsidP="0026632D"/>
    <w:p w14:paraId="7C691CD1" w14:textId="77777777" w:rsidR="00DA40D7" w:rsidRDefault="00DA40D7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678375CF" w14:textId="39274F6B" w:rsidR="00DA40D7" w:rsidRDefault="00DA40D7" w:rsidP="00DA40D7">
      <w:pPr>
        <w:pStyle w:val="Heading2"/>
      </w:pPr>
      <w:r w:rsidRPr="00DA40D7">
        <w:lastRenderedPageBreak/>
        <w:t xml:space="preserve">Draw a diagram showing the locations of the variables and objects </w:t>
      </w:r>
      <w:r w:rsidR="00F57C7F">
        <w:t>in main</w:t>
      </w:r>
      <w:r w:rsidRPr="00DA40D7">
        <w:t>.</w:t>
      </w:r>
    </w:p>
    <w:p w14:paraId="60BE84B9" w14:textId="31CCBDC2" w:rsidR="00D27B69" w:rsidRDefault="00D27B69" w:rsidP="00DA40D7">
      <w:pPr>
        <w:pStyle w:val="Heading2"/>
      </w:pPr>
    </w:p>
    <w:p w14:paraId="16987C5E" w14:textId="694F19B0" w:rsidR="00862D1C" w:rsidRPr="00862D1C" w:rsidRDefault="00862D1C" w:rsidP="00862D1C">
      <w:r>
        <w:rPr>
          <w:noProof/>
        </w:rPr>
        <w:drawing>
          <wp:inline distT="0" distB="0" distL="0" distR="0" wp14:anchorId="1A995AEB" wp14:editId="1C57F9F1">
            <wp:extent cx="5727700" cy="3194050"/>
            <wp:effectExtent l="0" t="0" r="6350" b="635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2D1C" w:rsidRPr="00862D1C" w:rsidSect="0017480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sDSyMLG0MDS1tDRX0lEKTi0uzszPAykwrgUA4EWZ1CwAAAA="/>
  </w:docVars>
  <w:rsids>
    <w:rsidRoot w:val="0026632D"/>
    <w:rsid w:val="00113711"/>
    <w:rsid w:val="0017480A"/>
    <w:rsid w:val="00215DDD"/>
    <w:rsid w:val="0026632D"/>
    <w:rsid w:val="003A0114"/>
    <w:rsid w:val="003C6F79"/>
    <w:rsid w:val="0044394B"/>
    <w:rsid w:val="00656870"/>
    <w:rsid w:val="006D0F5E"/>
    <w:rsid w:val="006F50D2"/>
    <w:rsid w:val="00702D55"/>
    <w:rsid w:val="00772010"/>
    <w:rsid w:val="00773FE4"/>
    <w:rsid w:val="00862D1C"/>
    <w:rsid w:val="008B0E1A"/>
    <w:rsid w:val="008F5B20"/>
    <w:rsid w:val="00B5702F"/>
    <w:rsid w:val="00B745C0"/>
    <w:rsid w:val="00D001C4"/>
    <w:rsid w:val="00D27B69"/>
    <w:rsid w:val="00D954F9"/>
    <w:rsid w:val="00DA40D7"/>
    <w:rsid w:val="00DB0D6D"/>
    <w:rsid w:val="00F57C7F"/>
    <w:rsid w:val="00F73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ED493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32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63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63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63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632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6632D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D27B69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93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49C12C3-60AB-F243-A6D4-98701A344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ain</dc:creator>
  <cp:keywords/>
  <dc:description/>
  <cp:lastModifiedBy>TRAC DUC ANH LUONG</cp:lastModifiedBy>
  <cp:revision>15</cp:revision>
  <dcterms:created xsi:type="dcterms:W3CDTF">2016-02-12T04:42:00Z</dcterms:created>
  <dcterms:modified xsi:type="dcterms:W3CDTF">2022-05-30T10:17:00Z</dcterms:modified>
</cp:coreProperties>
</file>